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3D0919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ილამაზის და კოსმეტიკის სალონების ბიზნესებ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38B2E7DB" w:rsidR="007F4CFC" w:rsidRPr="000B7BC3" w:rsidRDefault="00124A07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ს</w:t>
      </w:r>
      <w:r w:rsidR="000B7BC3" w:rsidRPr="000B7BC3">
        <w:rPr>
          <w:rFonts w:ascii="Sylfaen" w:hAnsi="Sylfaen"/>
          <w:lang w:val="ka-GE"/>
        </w:rPr>
        <w:t xml:space="preserve">ილამაზის და კოსმეტიკის სალონების ბიზნესებ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7AA6F73A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</w:p>
    <w:p w14:paraId="1D90E0E7" w14:textId="6834D516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B7BC3">
        <w:rPr>
          <w:rFonts w:ascii="Sylfaen" w:hAnsi="Sylfaen"/>
          <w:lang w:val="ka-GE"/>
        </w:rPr>
        <w:t>17 მაისი</w:t>
      </w:r>
    </w:p>
    <w:p w14:paraId="5A10C4E0" w14:textId="46A89BB6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>
        <w:rPr>
          <w:rFonts w:ascii="Sylfaen" w:hAnsi="Sylfaen"/>
          <w:lang w:val="ka-GE"/>
        </w:rPr>
        <w:t>31</w:t>
      </w:r>
      <w:r w:rsidR="00DA54A5" w:rsidRPr="001B30A5">
        <w:rPr>
          <w:rFonts w:ascii="Sylfaen" w:hAnsi="Sylfaen"/>
          <w:lang w:val="ka-GE"/>
        </w:rPr>
        <w:t xml:space="preserve"> მა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A4E5E7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2CA67FD1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0B7BC3">
        <w:rPr>
          <w:rFonts w:ascii="Sylfaen" w:hAnsi="Sylfaen"/>
          <w:b/>
          <w:bCs/>
          <w:lang w:val="ka-GE"/>
        </w:rPr>
        <w:t>31.</w:t>
      </w:r>
      <w:r w:rsidR="00CA528B" w:rsidRPr="0000243F">
        <w:rPr>
          <w:rFonts w:ascii="Sylfaen" w:hAnsi="Sylfaen"/>
          <w:b/>
          <w:bCs/>
          <w:lang w:val="ka-GE"/>
        </w:rPr>
        <w:t>05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>PR_00149615</w:t>
      </w:r>
      <w:r w:rsidR="00C17AD7">
        <w:rPr>
          <w:rFonts w:ascii="Sylfaen" w:hAnsi="Sylfaen"/>
          <w:lang w:val="ka-GE"/>
        </w:rPr>
        <w:t xml:space="preserve"> და კომპანიის დასახელება.</w:t>
      </w:r>
    </w:p>
    <w:p w14:paraId="62BD01F9" w14:textId="38087D12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0B7BC3">
        <w:rPr>
          <w:rFonts w:ascii="Sylfaen" w:hAnsi="Sylfaen"/>
          <w:b/>
          <w:bCs/>
          <w:lang w:val="ka-GE"/>
        </w:rPr>
        <w:t>28</w:t>
      </w:r>
      <w:r w:rsidR="00CA528B" w:rsidRPr="009313EA">
        <w:rPr>
          <w:rFonts w:ascii="Sylfaen" w:hAnsi="Sylfaen"/>
          <w:b/>
          <w:bCs/>
          <w:lang w:val="ka-GE"/>
        </w:rPr>
        <w:t>.05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0B7BC3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33CC1" w:rsidRPr="000B7BC3">
        <w:rPr>
          <w:rFonts w:ascii="Sylfaen" w:hAnsi="Sylfaen"/>
          <w:lang w:val="ka-GE"/>
        </w:rPr>
        <w:t>.</w:t>
      </w: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372BA" w14:textId="77777777" w:rsidR="007B6A7D" w:rsidRDefault="007B6A7D" w:rsidP="007D2064">
      <w:pPr>
        <w:spacing w:after="0" w:line="240" w:lineRule="auto"/>
      </w:pPr>
      <w:r>
        <w:separator/>
      </w:r>
    </w:p>
  </w:endnote>
  <w:endnote w:type="continuationSeparator" w:id="0">
    <w:p w14:paraId="233E9381" w14:textId="77777777" w:rsidR="007B6A7D" w:rsidRDefault="007B6A7D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BB6A8" w14:textId="77777777" w:rsidR="007B6A7D" w:rsidRDefault="007B6A7D" w:rsidP="007D2064">
      <w:pPr>
        <w:spacing w:after="0" w:line="240" w:lineRule="auto"/>
      </w:pPr>
      <w:r>
        <w:separator/>
      </w:r>
    </w:p>
  </w:footnote>
  <w:footnote w:type="continuationSeparator" w:id="0">
    <w:p w14:paraId="7DD3E506" w14:textId="77777777" w:rsidR="007B6A7D" w:rsidRDefault="007B6A7D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609A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66425"/>
    <w:rsid w:val="00367BE4"/>
    <w:rsid w:val="00372234"/>
    <w:rsid w:val="0037349C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E3592F"/>
    <w:rsid w:val="00E63132"/>
    <w:rsid w:val="00EC455C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5</cp:revision>
  <dcterms:created xsi:type="dcterms:W3CDTF">2021-04-29T13:09:00Z</dcterms:created>
  <dcterms:modified xsi:type="dcterms:W3CDTF">2021-05-14T10:21:00Z</dcterms:modified>
</cp:coreProperties>
</file>